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Institution/Organization Name] in India, Bangalore. As a dedicated marine scientist with a passion for understanding and protecting our oceans, I am eager to contribute my expertise and research background to advance oceanographic initiatives in this vibrant and technologically progressive city. Bangalore, known as the Silicon Valley of India, is not only a hub for innovation but also a strategic location for addressing critical marine environmental challenges. My academic training, professional experience, and commitment to sustainable ocean practices align seamlessly with the goals of this role, and I am confident that my skills will add value to your team.</w:t>
      </w:r>
    </w:p>
    <w:p>
      <w:pPr>
        <w:pStyle w:val="BodyText"/>
      </w:pPr>
      <w:r>
        <w:t xml:space="preserve">My journey in oceanography began during my undergraduate studies in Marine Sciences at [University Name], where I developed a strong foundation in physical oceanography, marine ecosystems, and environmental monitoring. This was followed by a Master’s degree in Oceanographic Engineering, during which I specialized in remote sensing technologies and their applications for coastal zone management. My doctoral research at [PhD Institution] focused on the impact of climate change on monsoon-driven ocean currents along the Indian coastline—a topic of immense relevance to India Bangalore, where urban development and marine ecosystems intersect in complex ways. These experiences have equipped me with a robust understanding of both theoretical and applied aspects of oceanography, as well as a deep appreciation for the interconnectedness of land, sea, and human activity.</w:t>
      </w:r>
    </w:p>
    <w:p>
      <w:pPr>
        <w:pStyle w:val="BodyText"/>
      </w:pPr>
      <w:r>
        <w:t xml:space="preserve">Throughout my career, I have actively engaged in projects that bridge scientific research with real-world applications. For instance, while working as a Research Fellow at [Institution Name] in India Bangalore, I collaborated with local environmental agencies to assess the health of mangrove ecosystems in the nearby coastal regions. This project involved analyzing satellite data to monitor deforestation and erosion patterns, which directly informed policy recommendations for sustainable resource management. Such work underscored the importance of integrating cutting-edge technology with grassroots conservation efforts—a balance that I believe is essential for addressing India’s growing environmental challenges.</w:t>
      </w:r>
    </w:p>
    <w:p>
      <w:pPr>
        <w:pStyle w:val="BodyText"/>
      </w:pPr>
      <w:r>
        <w:t xml:space="preserve">My expertise in oceanographic data analysis, particularly through tools like MATLAB, Python, and GIS software, has allowed me to contribute to several high-impact studies. For example, I led a team in developing a predictive model for coastal flooding caused by extreme weather events in the Bay of Bengal. This project not only highlighted the vulnerabilities of India’s densely populated coastal zones but also demonstrated the potential of interdisciplinary collaboration to drive actionable solutions. Furthermore, my work with marine biodiversity assessments has deepened my understanding of how oceanographic research can inform conservation strategies, a priority for India Bangalore as it seeks to balance urbanization with ecological preservation.</w:t>
      </w:r>
    </w:p>
    <w:p>
      <w:pPr>
        <w:pStyle w:val="BodyText"/>
      </w:pPr>
      <w:r>
        <w:t xml:space="preserve">What sets me apart is my ability to translate complex scientific concepts into practical insights that resonate with diverse stakeholders. During a recent partnership with [NGO/Research Organization], I designed an interactive workshop for policymakers and local communities on the importance of ocean health. This initiative, held in India Bangalore, received widespread acclaim for its clarity and relevance. I believe that effective communication is as vital as technical expertise in advancing oceanographic goals, and I am committed to fostering dialogue between scientists, industries, and the public.</w:t>
      </w:r>
    </w:p>
    <w:p>
      <w:pPr>
        <w:pStyle w:val="BodyText"/>
      </w:pPr>
      <w:r>
        <w:t xml:space="preserve">India Bangalore’s unique position at the intersection of technology and environmental stewardship makes it an ideal location for pioneering oceanographic research. As a city that thrives on innovation, Bangalore offers unparalleled opportunities for collaboration with leading academic institutions like the Indian Institute of Science (IISc) and organizations such as the National Institute of Oceanography (NIO). I am particularly excited about the potential to leverage Bangalore’s tech ecosystem to develop AI-driven tools for monitoring oceanic changes or creating platforms for open-access marine data. These initiatives would not only enhance scientific research but also empower communities to participate in conservation efforts.</w:t>
      </w:r>
    </w:p>
    <w:p>
      <w:pPr>
        <w:pStyle w:val="BodyText"/>
      </w:pPr>
      <w:r>
        <w:t xml:space="preserve">Moreover, my work has always been guided by a strong ethical commitment to sustainability. In India, where the oceans face threats from pollution, overfishing, and climate change, I see oceanography as a critical discipline for safeguarding both natural resources and human livelihoods. My recent publication in [Journal Name], titled “Climate Resilience in Coastal India: A Multidisciplinary Approach,” reflects this philosophy and highlights the need for localized solutions tailored to India’s unique geographical and socio-economic context. I am eager to build on this work by contributing to projects that align with India Bangalore’s vision of sustainable development.</w:t>
      </w:r>
    </w:p>
    <w:p>
      <w:pPr>
        <w:pStyle w:val="BodyText"/>
      </w:pPr>
      <w:r>
        <w:t xml:space="preserve">Finally, I am drawn to this opportunity because of [Institution/Organization Name]’s reputation for excellence in oceanographic research and its dedication to fostering a culture of innovation. I am particularly inspired by your recent initiatives in [specific project or program], which resonate with my own aspirations to make a meaningful impact. I would be honored to contribute my skills, creativity, and passion for oceanography to support your mission while growing as a professional in this dynamic field.</w:t>
      </w:r>
    </w:p>
    <w:p>
      <w:pPr>
        <w:pStyle w:val="BodyText"/>
      </w:pPr>
      <w:r>
        <w:t xml:space="preserve">Thank you for considering my application. I would welcome the opportunity to discuss how my background and vision align with the goals of your team. Please feel free to contact me at [Your Phone Number] or [Your Email Address] at your convenience. I look forward to the possibility of contributing to the vital work of oceanography in India Bangalo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2:59Z</dcterms:created>
  <dcterms:modified xsi:type="dcterms:W3CDTF">2026-07-21T07:32:59Z</dcterms:modified>
</cp:coreProperties>
</file>

<file path=docProps/custom.xml><?xml version="1.0" encoding="utf-8"?>
<Properties xmlns="http://schemas.openxmlformats.org/officeDocument/2006/custom-properties" xmlns:vt="http://schemas.openxmlformats.org/officeDocument/2006/docPropsVTypes"/>
</file>